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D5723D4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630640DF" w14:textId="1F2D6507" w:rsidR="00C56D66" w:rsidRPr="007A1BB7" w:rsidRDefault="00C56D6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 </w:t>
      </w:r>
      <w:r w:rsidRPr="00C56D66">
        <w:rPr>
          <w:b w:val="0"/>
          <w:bCs w:val="0"/>
          <w:color w:val="444444"/>
          <w:spacing w:val="3"/>
        </w:rPr>
        <w:t xml:space="preserve">select * from worker where </w:t>
      </w:r>
      <w:r w:rsidRPr="00C56D66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C56D66">
        <w:rPr>
          <w:b w:val="0"/>
          <w:bCs w:val="0"/>
          <w:color w:val="444444"/>
          <w:spacing w:val="3"/>
        </w:rPr>
        <w:t>name</w:t>
      </w:r>
      <w:r w:rsidRPr="00C56D66">
        <w:rPr>
          <w:b w:val="0"/>
          <w:bCs w:val="0"/>
          <w:color w:val="444444"/>
          <w:spacing w:val="3"/>
        </w:rPr>
        <w:t xml:space="preserve"> not in ('vipul','satish')</w:t>
      </w:r>
    </w:p>
    <w:p w14:paraId="40A6B857" w14:textId="2B897B3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54488CE6" w14:textId="05A46203" w:rsidR="007F7D6A" w:rsidRDefault="00EC2FF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proofErr w:type="gramStart"/>
      <w:r>
        <w:rPr>
          <w:b w:val="0"/>
          <w:bCs w:val="0"/>
          <w:color w:val="444444"/>
          <w:spacing w:val="3"/>
        </w:rPr>
        <w:t>-</w:t>
      </w:r>
      <w:r w:rsidR="007F7D6A">
        <w:rPr>
          <w:b w:val="0"/>
          <w:bCs w:val="0"/>
          <w:color w:val="444444"/>
          <w:spacing w:val="3"/>
        </w:rPr>
        <w:t xml:space="preserve">  </w:t>
      </w:r>
      <w:r w:rsidRPr="00EC2FF7">
        <w:rPr>
          <w:b w:val="0"/>
          <w:bCs w:val="0"/>
          <w:color w:val="444444"/>
          <w:spacing w:val="3"/>
        </w:rPr>
        <w:t>select</w:t>
      </w:r>
      <w:proofErr w:type="gramEnd"/>
      <w:r w:rsidRPr="00EC2FF7">
        <w:rPr>
          <w:b w:val="0"/>
          <w:bCs w:val="0"/>
          <w:color w:val="444444"/>
          <w:spacing w:val="3"/>
        </w:rPr>
        <w:t xml:space="preserve"> * from worker where first_name like "_____h"</w:t>
      </w:r>
    </w:p>
    <w:p w14:paraId="151CBE77" w14:textId="1F6EE4FD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ACB18EA" w14:textId="77777777" w:rsidR="00152CE8" w:rsidRPr="00152CE8" w:rsidRDefault="00EC2FF7" w:rsidP="00152CE8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-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  <w:r w:rsidR="00152CE8"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* from worker1 </w:t>
      </w:r>
    </w:p>
    <w:p w14:paraId="7C539101" w14:textId="0C87B49C" w:rsidR="00EC2FF7" w:rsidRPr="007A1BB7" w:rsidRDefault="00152CE8" w:rsidP="00152CE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where </w:t>
      </w:r>
      <w:proofErr w:type="spellStart"/>
      <w:r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>email_ID</w:t>
      </w:r>
      <w:proofErr w:type="spellEnd"/>
      <w:r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ike '__%@___</w:t>
      </w:r>
      <w:proofErr w:type="gramStart"/>
      <w:r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>%._</w:t>
      </w:r>
      <w:proofErr w:type="gramEnd"/>
      <w:r w:rsidRPr="00152CE8">
        <w:rPr>
          <w:rStyle w:val="Strong"/>
          <w:color w:val="484848"/>
          <w:bdr w:val="none" w:sz="0" w:space="0" w:color="auto" w:frame="1"/>
          <w:shd w:val="clear" w:color="auto" w:fill="FFFFFF"/>
        </w:rPr>
        <w:t>_%'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52CE8"/>
    <w:rsid w:val="001E02F9"/>
    <w:rsid w:val="00287EB6"/>
    <w:rsid w:val="007F7D6A"/>
    <w:rsid w:val="009F44EC"/>
    <w:rsid w:val="00C56D66"/>
    <w:rsid w:val="00EC2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5:00Z</dcterms:created>
  <dcterms:modified xsi:type="dcterms:W3CDTF">2022-01-19T08:59:00Z</dcterms:modified>
</cp:coreProperties>
</file>